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4490EF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E76E2">
        <w:rPr>
          <w:rFonts w:eastAsia="Times New Roman"/>
        </w:rPr>
        <w:t xml:space="preserve"> – Secondary Component</w:t>
      </w:r>
    </w:p>
    <w:p w14:paraId="7A5A68F0" w14:textId="706345C2" w:rsidR="00EA581C" w:rsidRDefault="0090059C" w:rsidP="00E60D07">
      <w:pPr>
        <w:pStyle w:val="Heading1"/>
        <w:spacing w:before="0"/>
        <w:rPr>
          <w:rFonts w:eastAsia="Times New Roman"/>
        </w:rPr>
      </w:pPr>
      <w:r w:rsidRPr="0090059C">
        <w:rPr>
          <w:rFonts w:eastAsia="Times New Roman"/>
        </w:rPr>
        <w:t>Automobile/Automotive Mechanics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04</w:t>
      </w:r>
    </w:p>
    <w:p w14:paraId="3FD86B02" w14:textId="011B4968" w:rsidR="00E60D07" w:rsidRPr="003E76E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E76E2">
        <w:rPr>
          <w:rFonts w:eastAsia="Times New Roman"/>
          <w:sz w:val="24"/>
          <w:szCs w:val="24"/>
        </w:rPr>
        <w:t>H</w:t>
      </w:r>
      <w:r w:rsidR="00E60D07" w:rsidRPr="003E76E2">
        <w:rPr>
          <w:rFonts w:eastAsia="Times New Roman"/>
          <w:sz w:val="24"/>
          <w:szCs w:val="24"/>
        </w:rPr>
        <w:t xml:space="preserve">igh </w:t>
      </w:r>
      <w:r w:rsidRPr="003E76E2">
        <w:rPr>
          <w:rFonts w:eastAsia="Times New Roman"/>
          <w:sz w:val="24"/>
          <w:szCs w:val="24"/>
        </w:rPr>
        <w:t>S</w:t>
      </w:r>
      <w:r w:rsidR="00E60D07" w:rsidRPr="003E76E2">
        <w:rPr>
          <w:rFonts w:eastAsia="Times New Roman"/>
          <w:sz w:val="24"/>
          <w:szCs w:val="24"/>
        </w:rPr>
        <w:t xml:space="preserve">chool </w:t>
      </w:r>
      <w:r w:rsidRPr="003E76E2">
        <w:rPr>
          <w:rFonts w:eastAsia="Times New Roman"/>
          <w:sz w:val="24"/>
          <w:szCs w:val="24"/>
        </w:rPr>
        <w:t>G</w:t>
      </w:r>
      <w:r w:rsidR="00E60D07" w:rsidRPr="003E76E2">
        <w:rPr>
          <w:rFonts w:eastAsia="Times New Roman"/>
          <w:sz w:val="24"/>
          <w:szCs w:val="24"/>
        </w:rPr>
        <w:t xml:space="preserve">raduation </w:t>
      </w:r>
      <w:r w:rsidR="00EC2FEF" w:rsidRPr="003E76E2">
        <w:rPr>
          <w:rFonts w:eastAsia="Times New Roman"/>
          <w:sz w:val="24"/>
          <w:szCs w:val="24"/>
        </w:rPr>
        <w:t>Y</w:t>
      </w:r>
      <w:r w:rsidR="00E60D07" w:rsidRPr="003E76E2">
        <w:rPr>
          <w:rFonts w:eastAsia="Times New Roman"/>
          <w:sz w:val="24"/>
          <w:szCs w:val="24"/>
        </w:rPr>
        <w:t>ears 20</w:t>
      </w:r>
      <w:r w:rsidR="00EA581C" w:rsidRPr="003E76E2">
        <w:rPr>
          <w:rFonts w:eastAsia="Times New Roman"/>
          <w:sz w:val="24"/>
          <w:szCs w:val="24"/>
        </w:rPr>
        <w:t>2</w:t>
      </w:r>
      <w:r w:rsidR="004D4EFE" w:rsidRPr="003E76E2">
        <w:rPr>
          <w:rFonts w:eastAsia="Times New Roman"/>
          <w:sz w:val="24"/>
          <w:szCs w:val="24"/>
        </w:rPr>
        <w:t>2</w:t>
      </w:r>
      <w:r w:rsidR="00E60D07" w:rsidRPr="003E76E2">
        <w:rPr>
          <w:rFonts w:eastAsia="Times New Roman"/>
          <w:sz w:val="24"/>
          <w:szCs w:val="24"/>
        </w:rPr>
        <w:t>, 202</w:t>
      </w:r>
      <w:r w:rsidR="004D4EFE" w:rsidRPr="003E76E2">
        <w:rPr>
          <w:rFonts w:eastAsia="Times New Roman"/>
          <w:sz w:val="24"/>
          <w:szCs w:val="24"/>
        </w:rPr>
        <w:t>3</w:t>
      </w:r>
      <w:r w:rsidR="00E60D07" w:rsidRPr="003E76E2">
        <w:rPr>
          <w:rFonts w:eastAsia="Times New Roman"/>
          <w:sz w:val="24"/>
          <w:szCs w:val="24"/>
        </w:rPr>
        <w:t>, 202</w:t>
      </w:r>
      <w:bookmarkEnd w:id="0"/>
      <w:r w:rsidR="004D4EFE" w:rsidRPr="003E76E2">
        <w:rPr>
          <w:rFonts w:eastAsia="Times New Roman"/>
          <w:sz w:val="24"/>
          <w:szCs w:val="24"/>
        </w:rPr>
        <w:t>4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1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DDDDDB" w14:textId="6F265333" w:rsidR="0090059C" w:rsidRPr="007471BF" w:rsidRDefault="0090059C" w:rsidP="0090059C">
            <w:r w:rsidRPr="00411AD6">
              <w:t>102</w:t>
            </w:r>
          </w:p>
        </w:tc>
        <w:tc>
          <w:tcPr>
            <w:tcW w:w="7650" w:type="dxa"/>
            <w:vAlign w:val="center"/>
          </w:tcPr>
          <w:p w14:paraId="0A951F56" w14:textId="2C52AE6F" w:rsidR="0090059C" w:rsidRPr="004D4EFE" w:rsidRDefault="0090059C" w:rsidP="0090059C">
            <w:r w:rsidRPr="00411AD6">
              <w:t>Participate in basic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D52E2CE" w14:textId="7AFAA92B" w:rsidR="0090059C" w:rsidRPr="007471BF" w:rsidRDefault="0090059C" w:rsidP="0090059C">
            <w:r w:rsidRPr="00411AD6">
              <w:t>103</w:t>
            </w:r>
          </w:p>
        </w:tc>
        <w:tc>
          <w:tcPr>
            <w:tcW w:w="7650" w:type="dxa"/>
            <w:vAlign w:val="center"/>
          </w:tcPr>
          <w:p w14:paraId="0FD3C6C4" w14:textId="7D38D672" w:rsidR="0090059C" w:rsidRPr="004D4EFE" w:rsidRDefault="0090059C" w:rsidP="0090059C">
            <w:r w:rsidRPr="00411AD6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76815F" w14:textId="0887CF20" w:rsidR="0090059C" w:rsidRPr="007471BF" w:rsidRDefault="0090059C" w:rsidP="0090059C">
            <w:r w:rsidRPr="00411AD6">
              <w:t>104</w:t>
            </w:r>
          </w:p>
        </w:tc>
        <w:tc>
          <w:tcPr>
            <w:tcW w:w="7650" w:type="dxa"/>
            <w:vAlign w:val="center"/>
          </w:tcPr>
          <w:p w14:paraId="7C4DEB8E" w14:textId="5D21ADE7" w:rsidR="0090059C" w:rsidRPr="004D4EFE" w:rsidRDefault="0090059C" w:rsidP="0090059C">
            <w:r w:rsidRPr="00411AD6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5CFC73" w14:textId="7019685B" w:rsidR="0090059C" w:rsidRPr="007471BF" w:rsidRDefault="0090059C" w:rsidP="0090059C">
            <w:r w:rsidRPr="00411AD6">
              <w:t>105</w:t>
            </w:r>
          </w:p>
        </w:tc>
        <w:tc>
          <w:tcPr>
            <w:tcW w:w="7650" w:type="dxa"/>
            <w:vAlign w:val="center"/>
          </w:tcPr>
          <w:p w14:paraId="294D933B" w14:textId="19C56B6A" w:rsidR="0090059C" w:rsidRPr="004D4EFE" w:rsidRDefault="0090059C" w:rsidP="0090059C">
            <w:r w:rsidRPr="00411AD6">
              <w:t>Demonstrate the use of service information.</w:t>
            </w:r>
          </w:p>
        </w:tc>
        <w:tc>
          <w:tcPr>
            <w:tcW w:w="1620" w:type="dxa"/>
            <w:vAlign w:val="center"/>
          </w:tcPr>
          <w:p w14:paraId="201614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1F59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0F19B3" w14:textId="45B67AD4" w:rsidR="0090059C" w:rsidRPr="007471BF" w:rsidRDefault="0090059C" w:rsidP="0090059C">
            <w:r w:rsidRPr="00411AD6">
              <w:t>106</w:t>
            </w:r>
          </w:p>
        </w:tc>
        <w:tc>
          <w:tcPr>
            <w:tcW w:w="7650" w:type="dxa"/>
            <w:vAlign w:val="center"/>
          </w:tcPr>
          <w:p w14:paraId="6C59DB31" w14:textId="0492EF23" w:rsidR="0090059C" w:rsidRPr="004D4EFE" w:rsidRDefault="0090059C" w:rsidP="0090059C">
            <w:r w:rsidRPr="00411AD6">
              <w:t>Demonstrate proper telephone courtesy.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0E668B5" w14:textId="13ECB635" w:rsidR="0090059C" w:rsidRPr="007471BF" w:rsidRDefault="0090059C" w:rsidP="0090059C">
            <w:r w:rsidRPr="00411AD6">
              <w:t>107</w:t>
            </w:r>
          </w:p>
        </w:tc>
        <w:tc>
          <w:tcPr>
            <w:tcW w:w="7650" w:type="dxa"/>
            <w:vAlign w:val="center"/>
          </w:tcPr>
          <w:p w14:paraId="624BC6C3" w14:textId="3688FD75" w:rsidR="0090059C" w:rsidRPr="004D4EFE" w:rsidRDefault="0090059C" w:rsidP="0090059C">
            <w:r w:rsidRPr="00411AD6">
              <w:t xml:space="preserve">Identify </w:t>
            </w:r>
            <w:r w:rsidR="007732D6">
              <w:t xml:space="preserve">a </w:t>
            </w:r>
            <w:r w:rsidRPr="00411AD6">
              <w:t xml:space="preserve">vehicle by sight, </w:t>
            </w:r>
            <w:r w:rsidR="007732D6">
              <w:t>vehicle identification number (</w:t>
            </w:r>
            <w:r w:rsidRPr="00411AD6">
              <w:t>VIN</w:t>
            </w:r>
            <w:r w:rsidR="007732D6">
              <w:t>)</w:t>
            </w:r>
            <w:r w:rsidRPr="00411AD6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E9B511" w14:textId="35DCD337" w:rsidR="0090059C" w:rsidRPr="007471BF" w:rsidRDefault="0090059C" w:rsidP="0090059C">
            <w:r w:rsidRPr="00411AD6">
              <w:t>108</w:t>
            </w:r>
          </w:p>
        </w:tc>
        <w:tc>
          <w:tcPr>
            <w:tcW w:w="7650" w:type="dxa"/>
            <w:vAlign w:val="center"/>
          </w:tcPr>
          <w:p w14:paraId="2DD438B3" w14:textId="739FB513" w:rsidR="0090059C" w:rsidRPr="004D4EFE" w:rsidRDefault="0090059C" w:rsidP="0090059C">
            <w:r w:rsidRPr="00411AD6">
              <w:t>Identify 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7A3327" w14:textId="50F2A0C6" w:rsidR="0090059C" w:rsidRPr="007471BF" w:rsidRDefault="0090059C" w:rsidP="0090059C">
            <w:r w:rsidRPr="00411AD6">
              <w:t>109</w:t>
            </w:r>
          </w:p>
        </w:tc>
        <w:tc>
          <w:tcPr>
            <w:tcW w:w="7650" w:type="dxa"/>
            <w:vAlign w:val="center"/>
          </w:tcPr>
          <w:p w14:paraId="010927A1" w14:textId="40703983" w:rsidR="0090059C" w:rsidRPr="004D4EFE" w:rsidRDefault="0090059C" w:rsidP="0090059C">
            <w:r w:rsidRPr="00411AD6">
              <w:t xml:space="preserve">Complete </w:t>
            </w:r>
            <w:r w:rsidR="007732D6">
              <w:t xml:space="preserve">a </w:t>
            </w:r>
            <w:r w:rsidRPr="00411AD6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proofErr w:type="gramStart"/>
            <w:r w:rsidR="007732D6">
              <w:t>l</w:t>
            </w:r>
            <w:r w:rsidRPr="00B66366">
              <w:t>aws</w:t>
            </w:r>
            <w:proofErr w:type="gramEnd"/>
            <w:r w:rsidRPr="00B66366">
              <w:t xml:space="preserve">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461B6F" w14:textId="4967E45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5</w:t>
            </w:r>
          </w:p>
        </w:tc>
        <w:tc>
          <w:tcPr>
            <w:tcW w:w="7650" w:type="dxa"/>
            <w:vAlign w:val="center"/>
          </w:tcPr>
          <w:p w14:paraId="59975919" w14:textId="1A1DAC33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5703C" w14:textId="3727553D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6</w:t>
            </w:r>
          </w:p>
        </w:tc>
        <w:tc>
          <w:tcPr>
            <w:tcW w:w="7650" w:type="dxa"/>
            <w:vAlign w:val="center"/>
          </w:tcPr>
          <w:p w14:paraId="439F889C" w14:textId="7707E430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312E66" w14:textId="26016F07" w:rsidR="0090059C" w:rsidRPr="00B66156" w:rsidRDefault="0090059C" w:rsidP="0090059C">
            <w:r w:rsidRPr="00B66366">
              <w:t>209</w:t>
            </w:r>
          </w:p>
        </w:tc>
        <w:tc>
          <w:tcPr>
            <w:tcW w:w="7650" w:type="dxa"/>
            <w:vAlign w:val="center"/>
          </w:tcPr>
          <w:p w14:paraId="01CDC5F1" w14:textId="360BDA06" w:rsidR="0090059C" w:rsidRPr="00B66156" w:rsidRDefault="0090059C" w:rsidP="0090059C">
            <w:r w:rsidRPr="00B66366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459A146B" w:rsidR="00E60D07" w:rsidRDefault="00E60D07" w:rsidP="007F79E0">
      <w:pPr>
        <w:pStyle w:val="Heading2"/>
      </w:pPr>
      <w:r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0239E8" w14:textId="72A7BF82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1</w:t>
            </w:r>
          </w:p>
        </w:tc>
        <w:tc>
          <w:tcPr>
            <w:tcW w:w="7650" w:type="dxa"/>
            <w:vAlign w:val="center"/>
          </w:tcPr>
          <w:p w14:paraId="3374318E" w14:textId="2368DBCD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A4BEB3" w14:textId="0A90CEC9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2</w:t>
            </w:r>
          </w:p>
        </w:tc>
        <w:tc>
          <w:tcPr>
            <w:tcW w:w="7650" w:type="dxa"/>
            <w:vAlign w:val="center"/>
          </w:tcPr>
          <w:p w14:paraId="1834969F" w14:textId="3B347B37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32040025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1</w:t>
            </w:r>
          </w:p>
        </w:tc>
        <w:tc>
          <w:tcPr>
            <w:tcW w:w="7650" w:type="dxa"/>
            <w:vAlign w:val="center"/>
          </w:tcPr>
          <w:p w14:paraId="43EA4BD5" w14:textId="61FFCE52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4F5BC161" w:rsidR="0090059C" w:rsidRPr="00E20E4E" w:rsidRDefault="0090059C" w:rsidP="0090059C">
            <w:r w:rsidRPr="00ED6A62">
              <w:t>503</w:t>
            </w:r>
          </w:p>
        </w:tc>
        <w:tc>
          <w:tcPr>
            <w:tcW w:w="7650" w:type="dxa"/>
            <w:vAlign w:val="center"/>
          </w:tcPr>
          <w:p w14:paraId="23A934D8" w14:textId="0F257D7C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F3CF6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8B9ED2D" w14:textId="713EF852" w:rsidR="0090059C" w:rsidRPr="00E20E4E" w:rsidRDefault="0090059C" w:rsidP="0090059C">
            <w:r w:rsidRPr="00ED6A62">
              <w:t>504</w:t>
            </w:r>
          </w:p>
        </w:tc>
        <w:tc>
          <w:tcPr>
            <w:tcW w:w="7650" w:type="dxa"/>
            <w:vAlign w:val="center"/>
          </w:tcPr>
          <w:p w14:paraId="0FCCDC0D" w14:textId="2117DDBF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B407B1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E3EC9" w14:textId="1CEB294A" w:rsidR="0090059C" w:rsidRPr="00E20E4E" w:rsidRDefault="0090059C" w:rsidP="0090059C">
            <w:r w:rsidRPr="00ED6A62">
              <w:t>505</w:t>
            </w:r>
          </w:p>
        </w:tc>
        <w:tc>
          <w:tcPr>
            <w:tcW w:w="7650" w:type="dxa"/>
            <w:vAlign w:val="center"/>
          </w:tcPr>
          <w:p w14:paraId="5A1B6F0C" w14:textId="65FBF31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FA4D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EA9CCF" w14:textId="185902C7" w:rsidR="0090059C" w:rsidRPr="00E20E4E" w:rsidRDefault="0090059C" w:rsidP="0090059C">
            <w:r w:rsidRPr="00ED6A62">
              <w:t>506</w:t>
            </w:r>
          </w:p>
        </w:tc>
        <w:tc>
          <w:tcPr>
            <w:tcW w:w="7650" w:type="dxa"/>
            <w:vAlign w:val="center"/>
          </w:tcPr>
          <w:p w14:paraId="4F8EA0B1" w14:textId="1E497CA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7E529460" w:rsidR="0090059C" w:rsidRPr="006D1D8B" w:rsidRDefault="0090059C" w:rsidP="0090059C">
            <w:r w:rsidRPr="00ED6A62">
              <w:t>512</w:t>
            </w:r>
          </w:p>
        </w:tc>
        <w:tc>
          <w:tcPr>
            <w:tcW w:w="7650" w:type="dxa"/>
            <w:vAlign w:val="center"/>
          </w:tcPr>
          <w:p w14:paraId="74063EC7" w14:textId="41131060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</w:t>
            </w:r>
            <w:proofErr w:type="spellStart"/>
            <w:r w:rsidRPr="00ED6A62">
              <w:t>centerlink</w:t>
            </w:r>
            <w:proofErr w:type="spellEnd"/>
            <w:r w:rsidRPr="00ED6A62">
              <w:t>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5C700E49" w:rsidR="0090059C" w:rsidRPr="006D1D8B" w:rsidRDefault="0090059C" w:rsidP="0090059C">
            <w:r w:rsidRPr="00ED6A62">
              <w:t>518</w:t>
            </w:r>
          </w:p>
        </w:tc>
        <w:tc>
          <w:tcPr>
            <w:tcW w:w="7650" w:type="dxa"/>
            <w:vAlign w:val="center"/>
          </w:tcPr>
          <w:p w14:paraId="6287A7F3" w14:textId="51E0E6F4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lastRenderedPageBreak/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4895743D" w:rsidR="0090059C" w:rsidRPr="006D1D8B" w:rsidRDefault="0090059C" w:rsidP="0090059C">
            <w:r w:rsidRPr="00ED6A62">
              <w:t>528</w:t>
            </w:r>
          </w:p>
        </w:tc>
        <w:tc>
          <w:tcPr>
            <w:tcW w:w="7650" w:type="dxa"/>
            <w:vAlign w:val="center"/>
          </w:tcPr>
          <w:p w14:paraId="76064C52" w14:textId="28991B1C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</w:t>
            </w:r>
            <w:proofErr w:type="gramStart"/>
            <w:r w:rsidR="00423FBC">
              <w:t>and</w:t>
            </w:r>
            <w:r w:rsidRPr="00ED6A62">
              <w:t>;</w:t>
            </w:r>
            <w:proofErr w:type="gramEnd"/>
            <w:r w:rsidRPr="00ED6A62">
              <w:t xml:space="preserve">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6537DA" w14:textId="7F586F1C" w:rsidR="0090059C" w:rsidRPr="006D1D8B" w:rsidRDefault="0090059C" w:rsidP="0090059C">
            <w:r w:rsidRPr="00ED6A62">
              <w:t>531</w:t>
            </w:r>
          </w:p>
        </w:tc>
        <w:tc>
          <w:tcPr>
            <w:tcW w:w="7650" w:type="dxa"/>
            <w:vAlign w:val="center"/>
          </w:tcPr>
          <w:p w14:paraId="4A1C808F" w14:textId="442A499A" w:rsidR="0090059C" w:rsidRPr="006D1D8B" w:rsidRDefault="0090059C" w:rsidP="0090059C">
            <w:r w:rsidRPr="00ED6A62">
              <w:t>Perform four</w:t>
            </w:r>
            <w:r w:rsidR="00B5066F">
              <w:t>-</w:t>
            </w:r>
            <w:r w:rsidRPr="00ED6A62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AA2AAB" w14:textId="1592E0C4" w:rsidR="0090059C" w:rsidRPr="006D1D8B" w:rsidRDefault="0090059C" w:rsidP="0090059C">
            <w:r w:rsidRPr="00ED6A62">
              <w:t>532</w:t>
            </w:r>
          </w:p>
        </w:tc>
        <w:tc>
          <w:tcPr>
            <w:tcW w:w="7650" w:type="dxa"/>
            <w:vAlign w:val="center"/>
          </w:tcPr>
          <w:p w14:paraId="4D33C866" w14:textId="3EC57347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2B7F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0F16C73" w14:textId="37E44DD9" w:rsidR="0090059C" w:rsidRPr="006D1D8B" w:rsidRDefault="0090059C" w:rsidP="0090059C">
            <w:r w:rsidRPr="00ED6A62">
              <w:t>533</w:t>
            </w:r>
          </w:p>
        </w:tc>
        <w:tc>
          <w:tcPr>
            <w:tcW w:w="7650" w:type="dxa"/>
            <w:vAlign w:val="center"/>
          </w:tcPr>
          <w:p w14:paraId="18DA2C9B" w14:textId="4C8B5C9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4EDEB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1F1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766E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DFF8AA" w14:textId="196CEAA0" w:rsidR="0090059C" w:rsidRPr="006D1D8B" w:rsidRDefault="0090059C" w:rsidP="0090059C">
            <w:r w:rsidRPr="00ED6A62">
              <w:t>534</w:t>
            </w:r>
          </w:p>
        </w:tc>
        <w:tc>
          <w:tcPr>
            <w:tcW w:w="7650" w:type="dxa"/>
            <w:vAlign w:val="center"/>
          </w:tcPr>
          <w:p w14:paraId="25536BF9" w14:textId="0271ABB5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C61FD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B0E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4C04A3" w14:textId="5DD4FF57" w:rsidR="0090059C" w:rsidRPr="006D1D8B" w:rsidRDefault="0090059C" w:rsidP="0090059C">
            <w:r w:rsidRPr="00ED6A62">
              <w:t>535</w:t>
            </w:r>
          </w:p>
        </w:tc>
        <w:tc>
          <w:tcPr>
            <w:tcW w:w="7650" w:type="dxa"/>
            <w:vAlign w:val="center"/>
          </w:tcPr>
          <w:p w14:paraId="065AB4C4" w14:textId="1FE042CC" w:rsidR="0090059C" w:rsidRPr="006D1D8B" w:rsidRDefault="0090059C" w:rsidP="0090059C">
            <w:r w:rsidRPr="00ED6A62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50D136" w14:textId="7C03C610" w:rsidR="0090059C" w:rsidRPr="006D1D8B" w:rsidRDefault="0090059C" w:rsidP="0090059C">
            <w:r w:rsidRPr="00ED6A62">
              <w:t>536</w:t>
            </w:r>
          </w:p>
        </w:tc>
        <w:tc>
          <w:tcPr>
            <w:tcW w:w="7650" w:type="dxa"/>
            <w:vAlign w:val="center"/>
          </w:tcPr>
          <w:p w14:paraId="5576E294" w14:textId="142B023D" w:rsidR="0090059C" w:rsidRPr="006D1D8B" w:rsidRDefault="0090059C" w:rsidP="0090059C">
            <w:r w:rsidRPr="00ED6A62">
              <w:t>Inspect tire condition</w:t>
            </w:r>
            <w:r w:rsidR="00423FBC">
              <w:t>,</w:t>
            </w:r>
            <w:r w:rsidRPr="00ED6A62">
              <w:t xml:space="preserve"> identify tire wear patterns</w:t>
            </w:r>
            <w:r w:rsidR="00423FBC">
              <w:t>,</w:t>
            </w:r>
            <w:r w:rsidRPr="00ED6A62">
              <w:t xml:space="preserve"> </w:t>
            </w:r>
            <w:r w:rsidR="00423FBC">
              <w:t xml:space="preserve">and </w:t>
            </w:r>
            <w:r w:rsidRPr="00ED6A62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EE2248" w14:textId="1BE80407" w:rsidR="0090059C" w:rsidRPr="006D1D8B" w:rsidRDefault="0090059C" w:rsidP="0090059C">
            <w:r w:rsidRPr="00ED6A62">
              <w:t>537</w:t>
            </w:r>
          </w:p>
        </w:tc>
        <w:tc>
          <w:tcPr>
            <w:tcW w:w="7650" w:type="dxa"/>
            <w:vAlign w:val="center"/>
          </w:tcPr>
          <w:p w14:paraId="5CA5EDE2" w14:textId="2EEF343F" w:rsidR="0090059C" w:rsidRPr="006D1D8B" w:rsidRDefault="0090059C" w:rsidP="0090059C">
            <w:r w:rsidRPr="00ED6A62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0182A3" w14:textId="29B4151A" w:rsidR="0090059C" w:rsidRPr="006D1D8B" w:rsidRDefault="0090059C" w:rsidP="0090059C">
            <w:r w:rsidRPr="00ED6A62">
              <w:t>538</w:t>
            </w:r>
          </w:p>
        </w:tc>
        <w:tc>
          <w:tcPr>
            <w:tcW w:w="7650" w:type="dxa"/>
            <w:vAlign w:val="center"/>
          </w:tcPr>
          <w:p w14:paraId="54FD4AF4" w14:textId="7C9A5378" w:rsidR="0090059C" w:rsidRPr="006D1D8B" w:rsidRDefault="0090059C" w:rsidP="0090059C">
            <w:r w:rsidRPr="00ED6A62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7FEAAB" w14:textId="4781184E" w:rsidR="0090059C" w:rsidRPr="006D1D8B" w:rsidRDefault="0090059C" w:rsidP="0090059C">
            <w:r w:rsidRPr="00ED6A62">
              <w:t>539</w:t>
            </w:r>
          </w:p>
        </w:tc>
        <w:tc>
          <w:tcPr>
            <w:tcW w:w="7650" w:type="dxa"/>
            <w:vAlign w:val="center"/>
          </w:tcPr>
          <w:p w14:paraId="465A4051" w14:textId="3E8E4FF6" w:rsidR="0090059C" w:rsidRPr="006D1D8B" w:rsidRDefault="0090059C" w:rsidP="0090059C">
            <w:r w:rsidRPr="00ED6A62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9C9AB2" w14:textId="749E7238" w:rsidR="0090059C" w:rsidRPr="006D1D8B" w:rsidRDefault="0090059C" w:rsidP="0090059C">
            <w:r w:rsidRPr="00ED6A62">
              <w:t>540</w:t>
            </w:r>
          </w:p>
        </w:tc>
        <w:tc>
          <w:tcPr>
            <w:tcW w:w="7650" w:type="dxa"/>
            <w:vAlign w:val="center"/>
          </w:tcPr>
          <w:p w14:paraId="30E77A9A" w14:textId="7D90D716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5680C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4C87E5" w14:textId="389853DD" w:rsidR="0090059C" w:rsidRPr="006D1D8B" w:rsidRDefault="0090059C" w:rsidP="0090059C">
            <w:r w:rsidRPr="00ED6A62">
              <w:t>541</w:t>
            </w:r>
          </w:p>
        </w:tc>
        <w:tc>
          <w:tcPr>
            <w:tcW w:w="7650" w:type="dxa"/>
            <w:vAlign w:val="center"/>
          </w:tcPr>
          <w:p w14:paraId="320620FA" w14:textId="069CB442" w:rsidR="0090059C" w:rsidRPr="006D1D8B" w:rsidRDefault="0090059C" w:rsidP="0090059C">
            <w:r w:rsidRPr="00ED6A62">
              <w:t>Dismount, inspect, and remount tire on wheel</w:t>
            </w:r>
            <w:r w:rsidR="00423FBC">
              <w:t xml:space="preserve"> and</w:t>
            </w:r>
            <w:r w:rsidRPr="00ED6A62">
              <w:t xml:space="preserve"> balance wheel and tire assembly (static and dynamic).</w:t>
            </w:r>
          </w:p>
        </w:tc>
        <w:tc>
          <w:tcPr>
            <w:tcW w:w="1620" w:type="dxa"/>
            <w:vAlign w:val="center"/>
          </w:tcPr>
          <w:p w14:paraId="302BE6E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46A5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AF1E2BF" w14:textId="1F07A537" w:rsidR="0090059C" w:rsidRPr="006D1D8B" w:rsidRDefault="0090059C" w:rsidP="0090059C">
            <w:r w:rsidRPr="00ED6A62">
              <w:t>542</w:t>
            </w:r>
          </w:p>
        </w:tc>
        <w:tc>
          <w:tcPr>
            <w:tcW w:w="7650" w:type="dxa"/>
            <w:vAlign w:val="center"/>
          </w:tcPr>
          <w:p w14:paraId="1C94939A" w14:textId="0359E528" w:rsidR="0090059C" w:rsidRPr="006D1D8B" w:rsidRDefault="0090059C" w:rsidP="0090059C">
            <w:r w:rsidRPr="00ED6A62">
              <w:t>Dismount, inspect, and remount tire on wheel 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AEC8E3" w14:textId="2AB8EF86" w:rsidR="0090059C" w:rsidRPr="006D1D8B" w:rsidRDefault="0090059C" w:rsidP="0090059C">
            <w:r w:rsidRPr="00ED6A62">
              <w:t>543</w:t>
            </w:r>
          </w:p>
        </w:tc>
        <w:tc>
          <w:tcPr>
            <w:tcW w:w="7650" w:type="dxa"/>
            <w:vAlign w:val="center"/>
          </w:tcPr>
          <w:p w14:paraId="365DA660" w14:textId="13C99FC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F253EA" w14:textId="39045730" w:rsidR="0090059C" w:rsidRPr="006D1D8B" w:rsidRDefault="0090059C" w:rsidP="0090059C">
            <w:r w:rsidRPr="00ED6A62">
              <w:t>544</w:t>
            </w:r>
          </w:p>
        </w:tc>
        <w:tc>
          <w:tcPr>
            <w:tcW w:w="7650" w:type="dxa"/>
            <w:vAlign w:val="center"/>
          </w:tcPr>
          <w:p w14:paraId="2E8A09FB" w14:textId="76918C80" w:rsidR="0090059C" w:rsidRPr="006D1D8B" w:rsidRDefault="0090059C" w:rsidP="0090059C">
            <w:r w:rsidRPr="00ED6A62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20971A" w14:textId="48C7EFF4" w:rsidR="0090059C" w:rsidRPr="006D1D8B" w:rsidRDefault="0090059C" w:rsidP="0090059C">
            <w:r w:rsidRPr="00ED6A62">
              <w:t>545</w:t>
            </w:r>
          </w:p>
        </w:tc>
        <w:tc>
          <w:tcPr>
            <w:tcW w:w="7650" w:type="dxa"/>
            <w:vAlign w:val="center"/>
          </w:tcPr>
          <w:p w14:paraId="53519C28" w14:textId="394D3B62" w:rsidR="0090059C" w:rsidRPr="006D1D8B" w:rsidRDefault="0090059C" w:rsidP="0090059C">
            <w:r w:rsidRPr="00ED6A62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CA5B2C" w14:textId="62EBECFA" w:rsidR="0090059C" w:rsidRPr="006D1D8B" w:rsidRDefault="0090059C" w:rsidP="0090059C">
            <w:r w:rsidRPr="00ED6A62">
              <w:t>546</w:t>
            </w:r>
          </w:p>
        </w:tc>
        <w:tc>
          <w:tcPr>
            <w:tcW w:w="7650" w:type="dxa"/>
            <w:vAlign w:val="center"/>
          </w:tcPr>
          <w:p w14:paraId="60185A62" w14:textId="712CDA7D" w:rsidR="0090059C" w:rsidRPr="006D1D8B" w:rsidRDefault="0090059C" w:rsidP="0090059C">
            <w:r w:rsidRPr="00ED6A62">
              <w:t>Identify indirect and direct tire pressure monitoring systems (TPMS)</w:t>
            </w:r>
            <w:r w:rsidR="00423FBC">
              <w:t>,</w:t>
            </w:r>
            <w:r w:rsidRPr="00ED6A62">
              <w:t xml:space="preserve"> calibrate system</w:t>
            </w:r>
            <w:r w:rsidR="00423FBC">
              <w:t xml:space="preserve">, and </w:t>
            </w:r>
            <w:r w:rsidRPr="00ED6A62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8047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4A29D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9EBCBA" w14:textId="60BFC153" w:rsidR="0090059C" w:rsidRPr="006D1D8B" w:rsidRDefault="0090059C" w:rsidP="0090059C">
            <w:r w:rsidRPr="00ED6A62">
              <w:lastRenderedPageBreak/>
              <w:t>547</w:t>
            </w:r>
          </w:p>
        </w:tc>
        <w:tc>
          <w:tcPr>
            <w:tcW w:w="7650" w:type="dxa"/>
            <w:vAlign w:val="center"/>
          </w:tcPr>
          <w:p w14:paraId="70BB1405" w14:textId="37686EC9" w:rsidR="0090059C" w:rsidRPr="006D1D8B" w:rsidRDefault="0090059C" w:rsidP="0090059C">
            <w:r w:rsidRPr="00ED6A62">
              <w:t>Identify 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9B9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14DD722" w14:textId="3C6EE27F" w:rsidR="0090059C" w:rsidRPr="006D1D8B" w:rsidRDefault="0090059C" w:rsidP="0090059C">
            <w:r w:rsidRPr="00ED6A62">
              <w:t>548</w:t>
            </w:r>
          </w:p>
        </w:tc>
        <w:tc>
          <w:tcPr>
            <w:tcW w:w="7650" w:type="dxa"/>
            <w:vAlign w:val="center"/>
          </w:tcPr>
          <w:p w14:paraId="3243217F" w14:textId="04F3F4F0" w:rsidR="0090059C" w:rsidRPr="006D1D8B" w:rsidRDefault="0090059C" w:rsidP="0090059C">
            <w:r w:rsidRPr="00ED6A62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502D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3F48025" w:rsidR="007F79E0" w:rsidRDefault="007F79E0" w:rsidP="007F79E0">
      <w:pPr>
        <w:pStyle w:val="Heading2"/>
      </w:pPr>
      <w:r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53893B" w14:textId="114C55E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2</w:t>
            </w:r>
          </w:p>
        </w:tc>
        <w:tc>
          <w:tcPr>
            <w:tcW w:w="7650" w:type="dxa"/>
            <w:vAlign w:val="center"/>
          </w:tcPr>
          <w:p w14:paraId="24C47381" w14:textId="51DB8ED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Identify and interpret brake system concer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CFE745" w14:textId="05A99930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3</w:t>
            </w:r>
          </w:p>
        </w:tc>
        <w:tc>
          <w:tcPr>
            <w:tcW w:w="7650" w:type="dxa"/>
            <w:vAlign w:val="center"/>
          </w:tcPr>
          <w:p w14:paraId="60E81024" w14:textId="320712B6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E27794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695A2C" w14:textId="57FCF2CB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4</w:t>
            </w:r>
          </w:p>
        </w:tc>
        <w:tc>
          <w:tcPr>
            <w:tcW w:w="7650" w:type="dxa"/>
            <w:vAlign w:val="center"/>
          </w:tcPr>
          <w:p w14:paraId="01B52E05" w14:textId="47520B3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D1A54B" w14:textId="372B36AC" w:rsidR="0090059C" w:rsidRPr="005B0B1F" w:rsidRDefault="0090059C" w:rsidP="0090059C">
            <w:r w:rsidRPr="003D4006">
              <w:t>605</w:t>
            </w:r>
          </w:p>
        </w:tc>
        <w:tc>
          <w:tcPr>
            <w:tcW w:w="7650" w:type="dxa"/>
            <w:vAlign w:val="center"/>
          </w:tcPr>
          <w:p w14:paraId="4CBF3591" w14:textId="56BC5A4A" w:rsidR="0090059C" w:rsidRPr="005B0B1F" w:rsidRDefault="0090059C" w:rsidP="0090059C">
            <w:r w:rsidRPr="003D4006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7330C14" w14:textId="5F888CDC" w:rsidR="0090059C" w:rsidRPr="005B0B1F" w:rsidRDefault="0090059C" w:rsidP="0090059C">
            <w:r w:rsidRPr="003D4006">
              <w:t>606</w:t>
            </w:r>
          </w:p>
        </w:tc>
        <w:tc>
          <w:tcPr>
            <w:tcW w:w="7650" w:type="dxa"/>
            <w:vAlign w:val="center"/>
          </w:tcPr>
          <w:p w14:paraId="3C633CE6" w14:textId="111E58B5" w:rsidR="0090059C" w:rsidRPr="005B0B1F" w:rsidRDefault="0090059C" w:rsidP="0090059C">
            <w:r w:rsidRPr="003D4006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612D40" w14:textId="6425AB86" w:rsidR="0090059C" w:rsidRPr="005B0B1F" w:rsidRDefault="0090059C" w:rsidP="0090059C">
            <w:r w:rsidRPr="003D4006">
              <w:t>607</w:t>
            </w:r>
          </w:p>
        </w:tc>
        <w:tc>
          <w:tcPr>
            <w:tcW w:w="7650" w:type="dxa"/>
            <w:vAlign w:val="center"/>
          </w:tcPr>
          <w:p w14:paraId="3111C632" w14:textId="60AA8890" w:rsidR="0090059C" w:rsidRPr="005B0B1F" w:rsidRDefault="0090059C" w:rsidP="0090059C">
            <w:r w:rsidRPr="003D4006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A93BE49" w14:textId="0945E36B" w:rsidR="0090059C" w:rsidRPr="00544EEF" w:rsidRDefault="0090059C" w:rsidP="0090059C">
            <w:r w:rsidRPr="003D4006">
              <w:t>608</w:t>
            </w:r>
          </w:p>
        </w:tc>
        <w:tc>
          <w:tcPr>
            <w:tcW w:w="7650" w:type="dxa"/>
            <w:vAlign w:val="center"/>
          </w:tcPr>
          <w:p w14:paraId="60F7B6A8" w14:textId="00D4D44D" w:rsidR="0090059C" w:rsidRPr="00544EEF" w:rsidRDefault="0090059C" w:rsidP="0090059C">
            <w:r w:rsidRPr="003D4006">
              <w:t xml:space="preserve">Inspect brake lines, flexible hoses, and fittings for leaks, dents, kinks, rust, cracks, bulging or wear; tighten loose fittings and supports; </w:t>
            </w:r>
            <w:r w:rsidR="00D23083">
              <w:t xml:space="preserve">and </w:t>
            </w:r>
            <w:r w:rsidRPr="003D4006">
              <w:t>determine necessary actio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124C7014" w:rsidR="0090059C" w:rsidRPr="00544EEF" w:rsidRDefault="0090059C" w:rsidP="0090059C">
            <w:r w:rsidRPr="003D4006">
              <w:t xml:space="preserve"> 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lastRenderedPageBreak/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4B9B71BB" w:rsidR="0090059C" w:rsidRPr="00544EEF" w:rsidRDefault="0090059C" w:rsidP="0090059C">
            <w:r w:rsidRPr="003D4006">
              <w:t>621</w:t>
            </w:r>
          </w:p>
        </w:tc>
        <w:tc>
          <w:tcPr>
            <w:tcW w:w="7650" w:type="dxa"/>
            <w:vAlign w:val="center"/>
          </w:tcPr>
          <w:p w14:paraId="5D4EAF30" w14:textId="2566E475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4BA949" w14:textId="049EA7A9" w:rsidR="0090059C" w:rsidRPr="00544EEF" w:rsidRDefault="0090059C" w:rsidP="0090059C">
            <w:r w:rsidRPr="003D4006">
              <w:t>627</w:t>
            </w:r>
          </w:p>
        </w:tc>
        <w:tc>
          <w:tcPr>
            <w:tcW w:w="7650" w:type="dxa"/>
            <w:vAlign w:val="center"/>
          </w:tcPr>
          <w:p w14:paraId="05AA18A9" w14:textId="319834BF" w:rsidR="0090059C" w:rsidRPr="00544EEF" w:rsidRDefault="0090059C" w:rsidP="0090059C">
            <w:r w:rsidRPr="003D4006">
              <w:t>Refinish rotor on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7533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15F048" w14:textId="76DB73E6" w:rsidR="0090059C" w:rsidRPr="00544EEF" w:rsidRDefault="0090059C" w:rsidP="0090059C">
            <w:r w:rsidRPr="003D4006">
              <w:t>628</w:t>
            </w:r>
          </w:p>
        </w:tc>
        <w:tc>
          <w:tcPr>
            <w:tcW w:w="7650" w:type="dxa"/>
            <w:vAlign w:val="center"/>
          </w:tcPr>
          <w:p w14:paraId="73AFE454" w14:textId="25B91154" w:rsidR="0090059C" w:rsidRPr="00544EEF" w:rsidRDefault="0090059C" w:rsidP="0090059C">
            <w:r w:rsidRPr="003D4006">
              <w:t>Refinish rotor off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3DD75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6DC34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D3FFF" w14:textId="27412D17" w:rsidR="0090059C" w:rsidRPr="00544EEF" w:rsidRDefault="0090059C" w:rsidP="0090059C">
            <w:r w:rsidRPr="003D4006">
              <w:t>629</w:t>
            </w:r>
          </w:p>
        </w:tc>
        <w:tc>
          <w:tcPr>
            <w:tcW w:w="7650" w:type="dxa"/>
            <w:vAlign w:val="center"/>
          </w:tcPr>
          <w:p w14:paraId="02DD1712" w14:textId="0A6B885A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6CAC38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BD43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3FB54D" w14:textId="5A5A92A0" w:rsidR="0090059C" w:rsidRPr="00544EEF" w:rsidRDefault="0090059C" w:rsidP="0090059C">
            <w:r w:rsidRPr="003D4006">
              <w:t>630</w:t>
            </w:r>
          </w:p>
        </w:tc>
        <w:tc>
          <w:tcPr>
            <w:tcW w:w="7650" w:type="dxa"/>
            <w:vAlign w:val="center"/>
          </w:tcPr>
          <w:p w14:paraId="1E1B3CA4" w14:textId="5FB7EB3A" w:rsidR="0090059C" w:rsidRPr="00544EEF" w:rsidRDefault="0090059C" w:rsidP="0090059C">
            <w:r w:rsidRPr="003D4006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E4BEE5" w14:textId="2DC7E783" w:rsidR="0090059C" w:rsidRPr="00544EEF" w:rsidRDefault="0090059C" w:rsidP="0090059C">
            <w:r w:rsidRPr="003D4006">
              <w:t>631</w:t>
            </w:r>
          </w:p>
        </w:tc>
        <w:tc>
          <w:tcPr>
            <w:tcW w:w="7650" w:type="dxa"/>
            <w:vAlign w:val="center"/>
          </w:tcPr>
          <w:p w14:paraId="797C172D" w14:textId="69096574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82F6A5C" w14:textId="2885FD51" w:rsidR="0090059C" w:rsidRPr="00544EEF" w:rsidRDefault="0090059C" w:rsidP="0090059C">
            <w:r w:rsidRPr="003D4006">
              <w:t>632</w:t>
            </w:r>
          </w:p>
        </w:tc>
        <w:tc>
          <w:tcPr>
            <w:tcW w:w="7650" w:type="dxa"/>
            <w:vAlign w:val="center"/>
          </w:tcPr>
          <w:p w14:paraId="5E10227D" w14:textId="3753CEAA" w:rsidR="0090059C" w:rsidRPr="00544EEF" w:rsidRDefault="0090059C" w:rsidP="0090059C">
            <w:r w:rsidRPr="003D4006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80851E" w14:textId="252C191D" w:rsidR="0090059C" w:rsidRPr="00544EEF" w:rsidRDefault="0090059C" w:rsidP="0090059C">
            <w:r w:rsidRPr="003D4006">
              <w:t>633</w:t>
            </w:r>
          </w:p>
        </w:tc>
        <w:tc>
          <w:tcPr>
            <w:tcW w:w="7650" w:type="dxa"/>
            <w:vAlign w:val="center"/>
          </w:tcPr>
          <w:p w14:paraId="7A7FA0AB" w14:textId="75B46C5F" w:rsidR="0090059C" w:rsidRPr="00544EEF" w:rsidRDefault="0090059C" w:rsidP="0090059C">
            <w:r w:rsidRPr="003D4006">
              <w:t>Remove, clean, inspect, repack, and install wheel bearings, RACES and replace seals</w:t>
            </w:r>
            <w:r w:rsidR="00423FBC">
              <w:t>;</w:t>
            </w:r>
            <w:r w:rsidRPr="003D4006">
              <w:t xml:space="preserve"> install hub</w:t>
            </w:r>
            <w:r w:rsidR="00423FBC">
              <w:t>;</w:t>
            </w:r>
            <w:r w:rsidRPr="003D4006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6D1EE9" w14:textId="61DB2B0E" w:rsidR="0090059C" w:rsidRPr="00544EEF" w:rsidRDefault="0090059C" w:rsidP="0090059C">
            <w:r w:rsidRPr="003D4006">
              <w:t>634</w:t>
            </w:r>
          </w:p>
        </w:tc>
        <w:tc>
          <w:tcPr>
            <w:tcW w:w="7650" w:type="dxa"/>
            <w:vAlign w:val="center"/>
          </w:tcPr>
          <w:p w14:paraId="514780D3" w14:textId="633A2669" w:rsidR="0090059C" w:rsidRPr="00544EEF" w:rsidRDefault="0090059C" w:rsidP="0090059C">
            <w:r w:rsidRPr="003D4006">
              <w:t>Check parking brake cables and components including integral parking brake system for wear, binding, and corrosion</w:t>
            </w:r>
            <w:r w:rsidR="00423FBC">
              <w:t xml:space="preserve"> then</w:t>
            </w:r>
            <w:r w:rsidRPr="003D4006">
              <w:t xml:space="preserve"> clean, lubricate, adjust</w:t>
            </w:r>
            <w:r w:rsidR="00423FBC">
              <w:t>,</w:t>
            </w:r>
            <w:r w:rsidRPr="003D4006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1F458A21" w:rsidR="0090059C" w:rsidRPr="00544EEF" w:rsidRDefault="0090059C" w:rsidP="0090059C">
            <w:r w:rsidRPr="003D4006">
              <w:t>637</w:t>
            </w:r>
          </w:p>
        </w:tc>
        <w:tc>
          <w:tcPr>
            <w:tcW w:w="7650" w:type="dxa"/>
            <w:vAlign w:val="center"/>
          </w:tcPr>
          <w:p w14:paraId="14ECF2DC" w14:textId="49D0C3CB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3A0E8BB1" w:rsidR="0090059C" w:rsidRPr="00544EEF" w:rsidRDefault="0090059C" w:rsidP="0090059C">
            <w:r w:rsidRPr="003D4006">
              <w:lastRenderedPageBreak/>
              <w:t>642</w:t>
            </w:r>
          </w:p>
        </w:tc>
        <w:tc>
          <w:tcPr>
            <w:tcW w:w="7650" w:type="dxa"/>
            <w:vAlign w:val="center"/>
          </w:tcPr>
          <w:p w14:paraId="589F82F0" w14:textId="5B11C583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25C0B83" w:rsidR="00EA581C" w:rsidRDefault="00EA581C" w:rsidP="00EA581C">
      <w:pPr>
        <w:pStyle w:val="Heading2"/>
      </w:pPr>
      <w:r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0090059C">
        <w:trPr>
          <w:trHeight w:val="288"/>
        </w:trPr>
        <w:tc>
          <w:tcPr>
            <w:tcW w:w="715" w:type="dxa"/>
          </w:tcPr>
          <w:p w14:paraId="204A0934" w14:textId="1DDA3007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701</w:t>
            </w:r>
          </w:p>
        </w:tc>
        <w:tc>
          <w:tcPr>
            <w:tcW w:w="7650" w:type="dxa"/>
          </w:tcPr>
          <w:p w14:paraId="534FD653" w14:textId="4F5D40B6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0090059C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0090059C">
        <w:trPr>
          <w:trHeight w:val="288"/>
        </w:trPr>
        <w:tc>
          <w:tcPr>
            <w:tcW w:w="715" w:type="dxa"/>
          </w:tcPr>
          <w:p w14:paraId="36ADB852" w14:textId="70E8B65A" w:rsidR="0090059C" w:rsidRPr="00D0177F" w:rsidRDefault="0090059C" w:rsidP="0090059C">
            <w:r w:rsidRPr="00452E97">
              <w:t>703</w:t>
            </w:r>
          </w:p>
        </w:tc>
        <w:tc>
          <w:tcPr>
            <w:tcW w:w="7650" w:type="dxa"/>
          </w:tcPr>
          <w:p w14:paraId="4184EC1E" w14:textId="20038A0C" w:rsidR="0090059C" w:rsidRPr="00D0177F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DA61A33" w14:textId="77777777" w:rsidTr="0090059C">
        <w:trPr>
          <w:trHeight w:val="288"/>
        </w:trPr>
        <w:tc>
          <w:tcPr>
            <w:tcW w:w="715" w:type="dxa"/>
          </w:tcPr>
          <w:p w14:paraId="4DD43EB7" w14:textId="42D3B1CC" w:rsidR="0090059C" w:rsidRPr="008A342A" w:rsidRDefault="0090059C" w:rsidP="0090059C">
            <w:r w:rsidRPr="00452E97">
              <w:t>704</w:t>
            </w:r>
          </w:p>
        </w:tc>
        <w:tc>
          <w:tcPr>
            <w:tcW w:w="7650" w:type="dxa"/>
          </w:tcPr>
          <w:p w14:paraId="6276C6C6" w14:textId="4E58A4D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1B48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C6E7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0090059C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0090059C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0090059C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0090059C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0090059C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0090059C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0090059C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0090059C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0090059C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0090059C">
        <w:trPr>
          <w:trHeight w:val="288"/>
        </w:trPr>
        <w:tc>
          <w:tcPr>
            <w:tcW w:w="715" w:type="dxa"/>
          </w:tcPr>
          <w:p w14:paraId="15A215D1" w14:textId="72246A60" w:rsidR="0090059C" w:rsidRPr="008A342A" w:rsidRDefault="0090059C" w:rsidP="0090059C">
            <w:r w:rsidRPr="00452E97">
              <w:t>714</w:t>
            </w:r>
          </w:p>
        </w:tc>
        <w:tc>
          <w:tcPr>
            <w:tcW w:w="7650" w:type="dxa"/>
          </w:tcPr>
          <w:p w14:paraId="062BB6D1" w14:textId="7A11E45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0090059C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0090059C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0090059C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0090059C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0090059C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lastRenderedPageBreak/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0090059C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0090059C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0090059C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0090059C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0090059C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0090059C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0090059C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0090059C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0090059C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0090059C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0090059C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0090059C">
        <w:trPr>
          <w:trHeight w:val="288"/>
        </w:trPr>
        <w:tc>
          <w:tcPr>
            <w:tcW w:w="715" w:type="dxa"/>
          </w:tcPr>
          <w:p w14:paraId="2255BE55" w14:textId="27F268AD" w:rsidR="0090059C" w:rsidRPr="008A342A" w:rsidRDefault="0090059C" w:rsidP="0090059C">
            <w:r w:rsidRPr="00452E97">
              <w:t>731</w:t>
            </w:r>
          </w:p>
        </w:tc>
        <w:tc>
          <w:tcPr>
            <w:tcW w:w="7650" w:type="dxa"/>
          </w:tcPr>
          <w:p w14:paraId="4E738185" w14:textId="19A66EC5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0090059C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0090059C">
        <w:trPr>
          <w:trHeight w:val="288"/>
        </w:trPr>
        <w:tc>
          <w:tcPr>
            <w:tcW w:w="715" w:type="dxa"/>
          </w:tcPr>
          <w:p w14:paraId="18C3D6B8" w14:textId="53FA0EA9" w:rsidR="0090059C" w:rsidRPr="008A342A" w:rsidRDefault="0090059C" w:rsidP="0090059C">
            <w:r w:rsidRPr="00452E97">
              <w:t>733</w:t>
            </w:r>
          </w:p>
        </w:tc>
        <w:tc>
          <w:tcPr>
            <w:tcW w:w="7650" w:type="dxa"/>
          </w:tcPr>
          <w:p w14:paraId="2C1102F9" w14:textId="3B113932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61360D8" w14:textId="77777777" w:rsidTr="0090059C">
        <w:trPr>
          <w:trHeight w:val="288"/>
        </w:trPr>
        <w:tc>
          <w:tcPr>
            <w:tcW w:w="715" w:type="dxa"/>
          </w:tcPr>
          <w:p w14:paraId="385D83A2" w14:textId="1ECBF7CD" w:rsidR="0090059C" w:rsidRPr="008A342A" w:rsidRDefault="0090059C" w:rsidP="0090059C">
            <w:r w:rsidRPr="00452E97">
              <w:t>734</w:t>
            </w:r>
          </w:p>
        </w:tc>
        <w:tc>
          <w:tcPr>
            <w:tcW w:w="7650" w:type="dxa"/>
          </w:tcPr>
          <w:p w14:paraId="768FC028" w14:textId="11EE35A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3CBA4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6D31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0090059C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0090059C">
        <w:trPr>
          <w:trHeight w:val="288"/>
        </w:trPr>
        <w:tc>
          <w:tcPr>
            <w:tcW w:w="715" w:type="dxa"/>
          </w:tcPr>
          <w:p w14:paraId="460EA14B" w14:textId="42F83E2A" w:rsidR="0090059C" w:rsidRPr="008A342A" w:rsidRDefault="0090059C" w:rsidP="0090059C">
            <w:r w:rsidRPr="00452E97">
              <w:t>736</w:t>
            </w:r>
          </w:p>
        </w:tc>
        <w:tc>
          <w:tcPr>
            <w:tcW w:w="7650" w:type="dxa"/>
          </w:tcPr>
          <w:p w14:paraId="3A4E9CC8" w14:textId="4875A45A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548AA9" w14:textId="77777777" w:rsidTr="0090059C">
        <w:trPr>
          <w:trHeight w:val="288"/>
        </w:trPr>
        <w:tc>
          <w:tcPr>
            <w:tcW w:w="715" w:type="dxa"/>
          </w:tcPr>
          <w:p w14:paraId="08396018" w14:textId="642EFB64" w:rsidR="0090059C" w:rsidRPr="008A342A" w:rsidRDefault="0090059C" w:rsidP="0090059C">
            <w:r w:rsidRPr="00452E97">
              <w:t>737</w:t>
            </w:r>
          </w:p>
        </w:tc>
        <w:tc>
          <w:tcPr>
            <w:tcW w:w="7650" w:type="dxa"/>
          </w:tcPr>
          <w:p w14:paraId="1C283EB4" w14:textId="796F1E57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EFA4B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3E55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32C582" w14:textId="77777777" w:rsidTr="0090059C">
        <w:trPr>
          <w:trHeight w:val="288"/>
        </w:trPr>
        <w:tc>
          <w:tcPr>
            <w:tcW w:w="715" w:type="dxa"/>
          </w:tcPr>
          <w:p w14:paraId="58CA2315" w14:textId="36EBE8D7" w:rsidR="0090059C" w:rsidRPr="008A342A" w:rsidRDefault="0090059C" w:rsidP="0090059C">
            <w:r w:rsidRPr="00452E97">
              <w:t>738</w:t>
            </w:r>
          </w:p>
        </w:tc>
        <w:tc>
          <w:tcPr>
            <w:tcW w:w="7650" w:type="dxa"/>
          </w:tcPr>
          <w:p w14:paraId="5DB0C5D4" w14:textId="1350560D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61A230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3534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0090059C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0090059C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0090059C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0090059C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0090059C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0090059C">
        <w:trPr>
          <w:trHeight w:val="288"/>
        </w:trPr>
        <w:tc>
          <w:tcPr>
            <w:tcW w:w="715" w:type="dxa"/>
          </w:tcPr>
          <w:p w14:paraId="3C3A98F4" w14:textId="546DE492" w:rsidR="0090059C" w:rsidRPr="008A342A" w:rsidRDefault="0090059C" w:rsidP="0090059C">
            <w:r w:rsidRPr="00452E97">
              <w:t>745</w:t>
            </w:r>
          </w:p>
        </w:tc>
        <w:tc>
          <w:tcPr>
            <w:tcW w:w="7650" w:type="dxa"/>
          </w:tcPr>
          <w:p w14:paraId="2F0AA182" w14:textId="16E6922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0090059C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lastRenderedPageBreak/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0090059C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0090059C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987C3B0" w:rsidR="00FA5C60" w:rsidRDefault="00FA5C60" w:rsidP="00FA5C60">
      <w:pPr>
        <w:pStyle w:val="Heading2"/>
      </w:pPr>
      <w:bookmarkStart w:id="3" w:name="_Hlk66374067"/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22BC796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1</w:t>
            </w:r>
          </w:p>
        </w:tc>
        <w:tc>
          <w:tcPr>
            <w:tcW w:w="7650" w:type="dxa"/>
            <w:vAlign w:val="center"/>
          </w:tcPr>
          <w:p w14:paraId="6A13E116" w14:textId="78DCD291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1A146F7F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3</w:t>
            </w:r>
          </w:p>
        </w:tc>
        <w:tc>
          <w:tcPr>
            <w:tcW w:w="7650" w:type="dxa"/>
            <w:vAlign w:val="center"/>
          </w:tcPr>
          <w:p w14:paraId="5FF22327" w14:textId="0E2EBA6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BFFD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FCCD82" w14:textId="0FEA5C81" w:rsidR="0090059C" w:rsidRPr="00214FED" w:rsidRDefault="0090059C" w:rsidP="0090059C">
            <w:r w:rsidRPr="000631ED">
              <w:t>804</w:t>
            </w:r>
          </w:p>
        </w:tc>
        <w:tc>
          <w:tcPr>
            <w:tcW w:w="7650" w:type="dxa"/>
            <w:vAlign w:val="center"/>
          </w:tcPr>
          <w:p w14:paraId="6664DFAC" w14:textId="611FD0A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231E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3ED8D3" w14:textId="160EE037" w:rsidR="0090059C" w:rsidRPr="00214FED" w:rsidRDefault="0090059C" w:rsidP="0090059C">
            <w:r w:rsidRPr="000631ED">
              <w:t>805</w:t>
            </w:r>
          </w:p>
        </w:tc>
        <w:tc>
          <w:tcPr>
            <w:tcW w:w="7650" w:type="dxa"/>
            <w:vAlign w:val="center"/>
          </w:tcPr>
          <w:p w14:paraId="1C10CD47" w14:textId="7C0C15F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78EDDF04" w:rsidR="0090059C" w:rsidRPr="00AB79FA" w:rsidRDefault="0090059C" w:rsidP="0090059C">
            <w:r w:rsidRPr="000631ED">
              <w:t>814</w:t>
            </w:r>
          </w:p>
        </w:tc>
        <w:tc>
          <w:tcPr>
            <w:tcW w:w="7650" w:type="dxa"/>
            <w:vAlign w:val="center"/>
          </w:tcPr>
          <w:p w14:paraId="5C170B8A" w14:textId="589197DC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6CAE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A716D1" w14:textId="647BB30E" w:rsidR="0090059C" w:rsidRPr="00AB79FA" w:rsidRDefault="0090059C" w:rsidP="0090059C">
            <w:r w:rsidRPr="000631ED">
              <w:t>815</w:t>
            </w:r>
          </w:p>
        </w:tc>
        <w:tc>
          <w:tcPr>
            <w:tcW w:w="7650" w:type="dxa"/>
            <w:vAlign w:val="center"/>
          </w:tcPr>
          <w:p w14:paraId="13232A5E" w14:textId="7890FB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71D14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B55A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5215FCD8" w:rsidR="0090059C" w:rsidRPr="00AB79FA" w:rsidRDefault="0090059C" w:rsidP="0090059C">
            <w:r w:rsidRPr="000631ED">
              <w:lastRenderedPageBreak/>
              <w:t>821</w:t>
            </w:r>
          </w:p>
        </w:tc>
        <w:tc>
          <w:tcPr>
            <w:tcW w:w="7650" w:type="dxa"/>
            <w:vAlign w:val="center"/>
          </w:tcPr>
          <w:p w14:paraId="6752C76E" w14:textId="3091C86E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5BEFF3F4" w:rsidR="0090059C" w:rsidRPr="00AB79FA" w:rsidRDefault="0090059C" w:rsidP="0090059C">
            <w:r w:rsidRPr="000631ED">
              <w:t>832</w:t>
            </w:r>
          </w:p>
        </w:tc>
        <w:tc>
          <w:tcPr>
            <w:tcW w:w="7650" w:type="dxa"/>
            <w:vAlign w:val="center"/>
          </w:tcPr>
          <w:p w14:paraId="73C0E9C4" w14:textId="1F6EC557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645ED0E2" w:rsidR="0090059C" w:rsidRPr="00AB79FA" w:rsidRDefault="0090059C" w:rsidP="0090059C">
            <w:r w:rsidRPr="000631ED">
              <w:t>834</w:t>
            </w:r>
          </w:p>
        </w:tc>
        <w:tc>
          <w:tcPr>
            <w:tcW w:w="7650" w:type="dxa"/>
            <w:vAlign w:val="center"/>
          </w:tcPr>
          <w:p w14:paraId="59269580" w14:textId="248061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47C560DB" w:rsidR="0090059C" w:rsidRPr="00AB79FA" w:rsidRDefault="0090059C" w:rsidP="0090059C">
            <w:r w:rsidRPr="000631ED">
              <w:t>836</w:t>
            </w:r>
          </w:p>
        </w:tc>
        <w:tc>
          <w:tcPr>
            <w:tcW w:w="7650" w:type="dxa"/>
            <w:vAlign w:val="center"/>
          </w:tcPr>
          <w:p w14:paraId="488E8E08" w14:textId="7A219104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0E53DA49" w:rsidR="0090059C" w:rsidRPr="00AB79FA" w:rsidRDefault="0090059C" w:rsidP="0090059C">
            <w:r w:rsidRPr="000631ED">
              <w:t>840</w:t>
            </w:r>
          </w:p>
        </w:tc>
        <w:tc>
          <w:tcPr>
            <w:tcW w:w="7650" w:type="dxa"/>
            <w:vAlign w:val="center"/>
          </w:tcPr>
          <w:p w14:paraId="1AC3655C" w14:textId="41E9D579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lastRenderedPageBreak/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83E226" w14:textId="538481BC" w:rsidR="0090059C" w:rsidRPr="00AB79FA" w:rsidRDefault="0090059C" w:rsidP="0090059C">
            <w:r w:rsidRPr="000631ED">
              <w:t>843</w:t>
            </w:r>
          </w:p>
        </w:tc>
        <w:tc>
          <w:tcPr>
            <w:tcW w:w="7650" w:type="dxa"/>
            <w:vAlign w:val="center"/>
          </w:tcPr>
          <w:p w14:paraId="5587C3D7" w14:textId="1D71DD2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1A5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96F405" w14:textId="343D91BC" w:rsidR="0090059C" w:rsidRPr="00AB79FA" w:rsidRDefault="0090059C" w:rsidP="0090059C">
            <w:r w:rsidRPr="000631ED">
              <w:t>844</w:t>
            </w:r>
          </w:p>
        </w:tc>
        <w:tc>
          <w:tcPr>
            <w:tcW w:w="7650" w:type="dxa"/>
            <w:vAlign w:val="center"/>
          </w:tcPr>
          <w:p w14:paraId="161C10DA" w14:textId="390CA31A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DBF350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62A3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D1D62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3A7FFC" w14:textId="34D9F310" w:rsidR="0090059C" w:rsidRPr="00AB79FA" w:rsidRDefault="0090059C" w:rsidP="0090059C">
            <w:r w:rsidRPr="000631ED">
              <w:t>845</w:t>
            </w:r>
          </w:p>
        </w:tc>
        <w:tc>
          <w:tcPr>
            <w:tcW w:w="7650" w:type="dxa"/>
            <w:vAlign w:val="center"/>
          </w:tcPr>
          <w:p w14:paraId="474C8B69" w14:textId="284E85C1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E8D23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8740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B62F65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C611AA" w14:textId="676E07E4" w:rsidR="0090059C" w:rsidRPr="00AB79FA" w:rsidRDefault="0090059C" w:rsidP="0090059C">
            <w:r w:rsidRPr="000631ED">
              <w:t>846</w:t>
            </w:r>
          </w:p>
        </w:tc>
        <w:tc>
          <w:tcPr>
            <w:tcW w:w="7650" w:type="dxa"/>
            <w:vAlign w:val="center"/>
          </w:tcPr>
          <w:p w14:paraId="25A068D9" w14:textId="03319A50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5E308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C05A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A1C0354" w:rsidR="00FA5C60" w:rsidRDefault="00FA5C60" w:rsidP="00FA5C60">
      <w:pPr>
        <w:pStyle w:val="Heading2"/>
      </w:pPr>
      <w:r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8494570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1</w:t>
            </w:r>
          </w:p>
        </w:tc>
        <w:tc>
          <w:tcPr>
            <w:tcW w:w="7650" w:type="dxa"/>
            <w:vAlign w:val="center"/>
          </w:tcPr>
          <w:p w14:paraId="5C267A34" w14:textId="6B0AE605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5F153CB7" w:rsidR="0090059C" w:rsidRPr="001F72A9" w:rsidRDefault="0090059C" w:rsidP="0090059C">
            <w:r w:rsidRPr="00491B26">
              <w:t>904</w:t>
            </w:r>
          </w:p>
        </w:tc>
        <w:tc>
          <w:tcPr>
            <w:tcW w:w="7650" w:type="dxa"/>
            <w:vAlign w:val="center"/>
          </w:tcPr>
          <w:p w14:paraId="40FB7FAC" w14:textId="1118ABC9" w:rsidR="0090059C" w:rsidRPr="001F72A9" w:rsidRDefault="0090059C" w:rsidP="0090059C">
            <w:r w:rsidRPr="00491B26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176FEFB" w14:textId="0CEA61A4" w:rsidR="0090059C" w:rsidRPr="001F72A9" w:rsidRDefault="0090059C" w:rsidP="0090059C">
            <w:r w:rsidRPr="00491B26">
              <w:t>905</w:t>
            </w:r>
          </w:p>
        </w:tc>
        <w:tc>
          <w:tcPr>
            <w:tcW w:w="7650" w:type="dxa"/>
            <w:vAlign w:val="center"/>
          </w:tcPr>
          <w:p w14:paraId="6D209CF3" w14:textId="0B0672F0" w:rsidR="0090059C" w:rsidRPr="001F72A9" w:rsidRDefault="0090059C" w:rsidP="0090059C">
            <w:r w:rsidRPr="00491B26">
              <w:t xml:space="preserve">Adjust valves (mechanical or hydraulic lifters). 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5292A4" w14:textId="2BD3E03E" w:rsidR="0090059C" w:rsidRPr="001F72A9" w:rsidRDefault="0090059C" w:rsidP="0090059C">
            <w:r w:rsidRPr="00491B26">
              <w:t>906</w:t>
            </w:r>
          </w:p>
        </w:tc>
        <w:tc>
          <w:tcPr>
            <w:tcW w:w="7650" w:type="dxa"/>
            <w:vAlign w:val="center"/>
          </w:tcPr>
          <w:p w14:paraId="42D09EAE" w14:textId="1A2F3AC1" w:rsidR="0090059C" w:rsidRPr="001F72A9" w:rsidRDefault="0090059C" w:rsidP="0090059C">
            <w:r w:rsidRPr="00491B26">
              <w:t>Inspect, replace, and adjust drive belts, tensioners, and pulleys</w:t>
            </w:r>
            <w:r w:rsidR="00B5066F">
              <w:t xml:space="preserve"> and</w:t>
            </w:r>
            <w:r w:rsidRPr="00491B26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F4184C8" w14:textId="36A3B44B" w:rsidR="0090059C" w:rsidRPr="001F72A9" w:rsidRDefault="0090059C" w:rsidP="0090059C">
            <w:r w:rsidRPr="00491B26">
              <w:t>907</w:t>
            </w:r>
          </w:p>
        </w:tc>
        <w:tc>
          <w:tcPr>
            <w:tcW w:w="7650" w:type="dxa"/>
            <w:vAlign w:val="center"/>
          </w:tcPr>
          <w:p w14:paraId="7F8FB509" w14:textId="0B6A8FCF" w:rsidR="0090059C" w:rsidRPr="001F72A9" w:rsidRDefault="0090059C" w:rsidP="0090059C">
            <w:r w:rsidRPr="00491B26">
              <w:t>Inspect and test coolant</w:t>
            </w:r>
            <w:r w:rsidR="00B5066F">
              <w:t>,</w:t>
            </w:r>
            <w:r w:rsidRPr="00491B26">
              <w:t xml:space="preserve"> drain and recover coolant</w:t>
            </w:r>
            <w:r w:rsidR="00B5066F">
              <w:t>,</w:t>
            </w:r>
            <w:r w:rsidRPr="00491B26">
              <w:t xml:space="preserve"> </w:t>
            </w:r>
            <w:r w:rsidR="00B5066F">
              <w:t xml:space="preserve">and </w:t>
            </w:r>
            <w:r w:rsidRPr="00491B26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8D6AE" w14:textId="4CAA305C" w:rsidR="0090059C" w:rsidRPr="00123D5C" w:rsidRDefault="0090059C" w:rsidP="0090059C">
            <w:r w:rsidRPr="00491B26">
              <w:t>908</w:t>
            </w:r>
          </w:p>
        </w:tc>
        <w:tc>
          <w:tcPr>
            <w:tcW w:w="7650" w:type="dxa"/>
            <w:vAlign w:val="center"/>
          </w:tcPr>
          <w:p w14:paraId="6D70B550" w14:textId="28A2739E" w:rsidR="0090059C" w:rsidRPr="00123D5C" w:rsidRDefault="0090059C" w:rsidP="0090059C">
            <w:r w:rsidRPr="00491B26">
              <w:t>Perform cooling system pressure tests</w:t>
            </w:r>
            <w:r w:rsidR="00B5066F">
              <w:t>;</w:t>
            </w:r>
            <w:r w:rsidRPr="00491B26">
              <w:t xml:space="preserve"> check coolant condition</w:t>
            </w:r>
            <w:r w:rsidR="00B5066F">
              <w:t>;</w:t>
            </w:r>
            <w:r w:rsidRPr="00491B26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A0A0E" w14:textId="0DE37014" w:rsidR="0090059C" w:rsidRPr="00123D5C" w:rsidRDefault="0090059C" w:rsidP="0090059C">
            <w:r w:rsidRPr="00491B26">
              <w:t>909</w:t>
            </w:r>
          </w:p>
        </w:tc>
        <w:tc>
          <w:tcPr>
            <w:tcW w:w="7650" w:type="dxa"/>
            <w:vAlign w:val="center"/>
          </w:tcPr>
          <w:p w14:paraId="07B0AC15" w14:textId="694F5C85" w:rsidR="0090059C" w:rsidRPr="00123D5C" w:rsidRDefault="0090059C" w:rsidP="0090059C">
            <w:r w:rsidRPr="00491B26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34C84BF" w14:textId="249D4F6E" w:rsidR="0090059C" w:rsidRPr="00123D5C" w:rsidRDefault="0090059C" w:rsidP="0090059C">
            <w:r w:rsidRPr="00491B26">
              <w:t>910</w:t>
            </w:r>
          </w:p>
        </w:tc>
        <w:tc>
          <w:tcPr>
            <w:tcW w:w="7650" w:type="dxa"/>
            <w:vAlign w:val="center"/>
          </w:tcPr>
          <w:p w14:paraId="498D673B" w14:textId="7E4EE248" w:rsidR="0090059C" w:rsidRPr="00123D5C" w:rsidRDefault="0090059C" w:rsidP="0090059C">
            <w:r w:rsidRPr="00491B26">
              <w:t>Remove and replace timing belt</w:t>
            </w:r>
            <w:r w:rsidR="00B5066F">
              <w:t xml:space="preserve"> and</w:t>
            </w:r>
            <w:r w:rsidRPr="00491B26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93E646" w14:textId="22BA987C" w:rsidR="0090059C" w:rsidRPr="00123D5C" w:rsidRDefault="0090059C" w:rsidP="0090059C">
            <w:r w:rsidRPr="00491B26">
              <w:t>911</w:t>
            </w:r>
          </w:p>
        </w:tc>
        <w:tc>
          <w:tcPr>
            <w:tcW w:w="7650" w:type="dxa"/>
            <w:vAlign w:val="center"/>
          </w:tcPr>
          <w:p w14:paraId="69F60B54" w14:textId="6B788A30" w:rsidR="0090059C" w:rsidRPr="00123D5C" w:rsidRDefault="0090059C" w:rsidP="0090059C">
            <w:r w:rsidRPr="00491B26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00401E5" w14:textId="0A5A35AC" w:rsidR="0090059C" w:rsidRPr="00123D5C" w:rsidRDefault="0090059C" w:rsidP="0090059C">
            <w:r w:rsidRPr="00491B26">
              <w:t>912</w:t>
            </w:r>
          </w:p>
        </w:tc>
        <w:tc>
          <w:tcPr>
            <w:tcW w:w="7650" w:type="dxa"/>
            <w:vAlign w:val="center"/>
          </w:tcPr>
          <w:p w14:paraId="44C9A148" w14:textId="41C9C00E" w:rsidR="0090059C" w:rsidRPr="00123D5C" w:rsidRDefault="0090059C" w:rsidP="0090059C">
            <w:r w:rsidRPr="00491B26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5AD5E893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bookmarkStart w:id="4" w:name="_Hlk66374286"/>
      <w:r>
        <w:br w:type="page"/>
      </w:r>
    </w:p>
    <w:p w14:paraId="40B9515A" w14:textId="5835216D" w:rsidR="00E31D6A" w:rsidRDefault="00E31D6A" w:rsidP="00E31D6A">
      <w:pPr>
        <w:pStyle w:val="Heading2"/>
      </w:pPr>
      <w:r>
        <w:lastRenderedPageBreak/>
        <w:t xml:space="preserve">1000 </w:t>
      </w:r>
      <w:r w:rsidR="0090059C">
        <w:t>Automatic</w:t>
      </w:r>
      <w:r w:rsidR="003E76E2">
        <w:t xml:space="preserve"> </w:t>
      </w:r>
      <w:r w:rsidR="0090059C"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A31837" w14:textId="54BDDAD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1</w:t>
            </w:r>
          </w:p>
        </w:tc>
        <w:tc>
          <w:tcPr>
            <w:tcW w:w="7650" w:type="dxa"/>
            <w:vAlign w:val="center"/>
          </w:tcPr>
          <w:p w14:paraId="64E4B478" w14:textId="7A311EA6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650" w:type="dxa"/>
            <w:vAlign w:val="center"/>
          </w:tcPr>
          <w:p w14:paraId="26BD2DB8" w14:textId="0B5D7A7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650" w:type="dxa"/>
            <w:vAlign w:val="center"/>
          </w:tcPr>
          <w:p w14:paraId="1F077C8B" w14:textId="2A4876AF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not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EE2DFE" w14:textId="7F37B74A" w:rsidR="0090059C" w:rsidRPr="001F72A9" w:rsidRDefault="0090059C" w:rsidP="0090059C">
            <w:r w:rsidRPr="000C7250">
              <w:t>1004</w:t>
            </w:r>
          </w:p>
        </w:tc>
        <w:tc>
          <w:tcPr>
            <w:tcW w:w="7650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650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650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650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650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33D7A27" w:rsidR="001314D6" w:rsidRDefault="001314D6" w:rsidP="001314D6">
      <w:pPr>
        <w:pStyle w:val="Heading2"/>
      </w:pPr>
      <w:r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9DF645" w14:textId="5C5D76BB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1</w:t>
            </w:r>
          </w:p>
        </w:tc>
        <w:tc>
          <w:tcPr>
            <w:tcW w:w="7650" w:type="dxa"/>
            <w:vAlign w:val="center"/>
          </w:tcPr>
          <w:p w14:paraId="03FDA277" w14:textId="1C0FCA69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650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650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650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650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650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650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7BCA5107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5B48329B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2CDF6BA" w14:textId="69EA343B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1</w:t>
            </w:r>
          </w:p>
        </w:tc>
        <w:tc>
          <w:tcPr>
            <w:tcW w:w="7650" w:type="dxa"/>
            <w:vAlign w:val="center"/>
          </w:tcPr>
          <w:p w14:paraId="127F1AA2" w14:textId="088DE435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1B18A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25D749" w14:textId="1757A8A0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2</w:t>
            </w:r>
          </w:p>
        </w:tc>
        <w:tc>
          <w:tcPr>
            <w:tcW w:w="7650" w:type="dxa"/>
            <w:vAlign w:val="center"/>
          </w:tcPr>
          <w:p w14:paraId="0DC0FA31" w14:textId="4D139A34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65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65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A0000F" w14:textId="5A9D366F" w:rsidR="0090059C" w:rsidRPr="001F72A9" w:rsidRDefault="0090059C" w:rsidP="0090059C">
            <w:r w:rsidRPr="003605E8">
              <w:t>1205</w:t>
            </w:r>
          </w:p>
        </w:tc>
        <w:tc>
          <w:tcPr>
            <w:tcW w:w="7650" w:type="dxa"/>
            <w:vAlign w:val="center"/>
          </w:tcPr>
          <w:p w14:paraId="6F2F0C7A" w14:textId="10345FA6" w:rsidR="0090059C" w:rsidRPr="001F72A9" w:rsidRDefault="0090059C" w:rsidP="0090059C">
            <w:r w:rsidRPr="003605E8">
              <w:t>Inspect A/C</w:t>
            </w:r>
            <w:r w:rsidR="00B5066F">
              <w:t xml:space="preserve"> </w:t>
            </w:r>
            <w:r w:rsidRPr="003605E8">
              <w:t>heat</w:t>
            </w:r>
            <w:r w:rsidR="00B5066F">
              <w:t>ing</w:t>
            </w:r>
            <w:r w:rsidRPr="003605E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D8BFE9" w14:textId="7C228A6B" w:rsidR="0090059C" w:rsidRPr="001F72A9" w:rsidRDefault="0090059C" w:rsidP="0090059C">
            <w:r w:rsidRPr="003605E8">
              <w:t>1206</w:t>
            </w:r>
          </w:p>
        </w:tc>
        <w:tc>
          <w:tcPr>
            <w:tcW w:w="7650" w:type="dxa"/>
            <w:vAlign w:val="center"/>
          </w:tcPr>
          <w:p w14:paraId="68475616" w14:textId="2F4E9C88" w:rsidR="0090059C" w:rsidRPr="001F72A9" w:rsidRDefault="0090059C" w:rsidP="0090059C">
            <w:r w:rsidRPr="003605E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B9368E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C286A" w14:textId="77777777" w:rsidR="00DB7C96" w:rsidRDefault="00DB7C96" w:rsidP="000733E4">
      <w:pPr>
        <w:spacing w:after="0" w:line="240" w:lineRule="auto"/>
      </w:pPr>
      <w:r>
        <w:separator/>
      </w:r>
    </w:p>
  </w:endnote>
  <w:endnote w:type="continuationSeparator" w:id="0">
    <w:p w14:paraId="7821C30F" w14:textId="77777777" w:rsidR="00DB7C96" w:rsidRDefault="00DB7C9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FE95ADE" w:rsidR="00B5066F" w:rsidRPr="007265A1" w:rsidRDefault="00B5066F" w:rsidP="00D22A8D">
    <w:pPr>
      <w:pStyle w:val="Footer"/>
      <w:tabs>
        <w:tab w:val="clear" w:pos="9360"/>
        <w:tab w:val="right" w:pos="12690"/>
      </w:tabs>
    </w:pPr>
    <w:r w:rsidRPr="007265A1">
      <w:t xml:space="preserve">Automobile/Automotive Mechanics Technology/Technician CIP </w:t>
    </w:r>
    <w:proofErr w:type="gramStart"/>
    <w:r w:rsidRPr="007265A1">
      <w:t>47.0604</w:t>
    </w:r>
    <w:r>
      <w:t xml:space="preserve">  POS</w:t>
    </w:r>
    <w:proofErr w:type="gramEnd"/>
    <w:r>
      <w:t xml:space="preserve"> 10 Version E</w:t>
    </w:r>
    <w:r w:rsidR="00D22A8D">
      <w:tab/>
    </w:r>
    <w:r w:rsidR="00D22A8D">
      <w:fldChar w:fldCharType="begin"/>
    </w:r>
    <w:r w:rsidR="00D22A8D">
      <w:instrText xml:space="preserve"> PAGE   \* MERGEFORMAT </w:instrText>
    </w:r>
    <w:r w:rsidR="00D22A8D">
      <w:fldChar w:fldCharType="separate"/>
    </w:r>
    <w:r w:rsidR="00D22A8D">
      <w:rPr>
        <w:noProof/>
      </w:rPr>
      <w:t>1</w:t>
    </w:r>
    <w:r w:rsidR="00D22A8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D50F9" w14:textId="77777777" w:rsidR="00DB7C96" w:rsidRDefault="00DB7C96" w:rsidP="000733E4">
      <w:pPr>
        <w:spacing w:after="0" w:line="240" w:lineRule="auto"/>
      </w:pPr>
      <w:r>
        <w:separator/>
      </w:r>
    </w:p>
  </w:footnote>
  <w:footnote w:type="continuationSeparator" w:id="0">
    <w:p w14:paraId="30858155" w14:textId="77777777" w:rsidR="00DB7C96" w:rsidRDefault="00DB7C9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46B0C3AE" w14:textId="77777777" w:rsidR="003E76E2" w:rsidRPr="007A6840" w:rsidRDefault="003E76E2" w:rsidP="003E76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3FE6F87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93822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2F4CD8" w14:textId="77777777" w:rsidR="003E76E2" w:rsidRDefault="003E76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0E6BED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E76E2"/>
    <w:rsid w:val="003F39DD"/>
    <w:rsid w:val="00400CA6"/>
    <w:rsid w:val="00423FBC"/>
    <w:rsid w:val="00435A12"/>
    <w:rsid w:val="00481622"/>
    <w:rsid w:val="004C2A92"/>
    <w:rsid w:val="004D4EFE"/>
    <w:rsid w:val="005047EC"/>
    <w:rsid w:val="0050684F"/>
    <w:rsid w:val="00547C10"/>
    <w:rsid w:val="00575260"/>
    <w:rsid w:val="005D6BCE"/>
    <w:rsid w:val="006704EF"/>
    <w:rsid w:val="006C21F9"/>
    <w:rsid w:val="006E0583"/>
    <w:rsid w:val="006F2192"/>
    <w:rsid w:val="00716A8C"/>
    <w:rsid w:val="007206F4"/>
    <w:rsid w:val="007265A1"/>
    <w:rsid w:val="007732D6"/>
    <w:rsid w:val="007865A2"/>
    <w:rsid w:val="00793AD0"/>
    <w:rsid w:val="007C61CD"/>
    <w:rsid w:val="007F79E0"/>
    <w:rsid w:val="00802E28"/>
    <w:rsid w:val="008033D8"/>
    <w:rsid w:val="008413AD"/>
    <w:rsid w:val="00873F32"/>
    <w:rsid w:val="008841DF"/>
    <w:rsid w:val="008E2F3F"/>
    <w:rsid w:val="008F6DD3"/>
    <w:rsid w:val="0090059C"/>
    <w:rsid w:val="00945C84"/>
    <w:rsid w:val="00956A11"/>
    <w:rsid w:val="00963472"/>
    <w:rsid w:val="00967D2F"/>
    <w:rsid w:val="00975D91"/>
    <w:rsid w:val="00987FD7"/>
    <w:rsid w:val="009B08CB"/>
    <w:rsid w:val="009B6E33"/>
    <w:rsid w:val="00A233B8"/>
    <w:rsid w:val="00A434D0"/>
    <w:rsid w:val="00AB147A"/>
    <w:rsid w:val="00AB3959"/>
    <w:rsid w:val="00AC02B8"/>
    <w:rsid w:val="00AD7047"/>
    <w:rsid w:val="00B27399"/>
    <w:rsid w:val="00B5066F"/>
    <w:rsid w:val="00B64671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22A8D"/>
    <w:rsid w:val="00D23083"/>
    <w:rsid w:val="00D34DDA"/>
    <w:rsid w:val="00D47433"/>
    <w:rsid w:val="00DB7C96"/>
    <w:rsid w:val="00DD3EAA"/>
    <w:rsid w:val="00E034CB"/>
    <w:rsid w:val="00E22C89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2FEF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5F852B-EA09-4B85-98C1-366562BB74DB}"/>
</file>

<file path=customXml/itemProps3.xml><?xml version="1.0" encoding="utf-8"?>
<ds:datastoreItem xmlns:ds="http://schemas.openxmlformats.org/officeDocument/2006/customXml" ds:itemID="{FA93983F-B2C2-4048-A180-0751511C5339}"/>
</file>

<file path=customXml/itemProps4.xml><?xml version="1.0" encoding="utf-8"?>
<ds:datastoreItem xmlns:ds="http://schemas.openxmlformats.org/officeDocument/2006/customXml" ds:itemID="{51620880-3259-43FE-A206-48B2F571138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690</Words>
  <Characters>15336</Characters>
  <Application>Microsoft Office Word</Application>
  <DocSecurity>4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8:00Z</dcterms:created>
  <dcterms:modified xsi:type="dcterms:W3CDTF">2021-08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